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t xml:space="preserve">Quantitative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t xml:space="preserve">Categorical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It’s usually easy to tell what type a variable is by looking at the variable’s column in the data frame. But it’s also easy to tell from a point plot what are the types of the response and explanatory variables.</w:t>
      </w:r>
    </w:p>
    <w:p>
      <w:pPr>
        <w:pStyle w:val="BodyText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 quantitative response variable and a categorical explanatory 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b/>
        </w:rPr>
        <w:t xml:space="preserve">Tip</w:t>
      </w:r>
      <w:r>
        <w:t xml:space="preserve">: When one or both of the response and explanatory variables is categorical, it is often nice to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the point plot. Jittering doesn’t change the values of the variable itself, it just changes how they are displayed in the point plot. Jittering moves each point a small random distance from the exact tick which marks the level of the variable along the axis.</w:t>
      </w:r>
    </w:p>
    <w:p>
      <w:pPr>
        <w:numPr>
          <w:numId w:val="1003"/>
          <w:ilvl w:val="1"/>
        </w:numPr>
      </w:pPr>
      <w:r>
        <w:t xml:space="preserve">Write down the names of the variables you selected. For the categorical variable, write down each of the levels.</w:t>
      </w:r>
    </w:p>
    <w:p>
      <w:pPr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 Write down the interval for each categorical level.</w:t>
      </w:r>
    </w:p>
    <w:p>
      <w:pPr>
        <w:numPr>
          <w:numId w:val="1003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04"/>
          <w:ilvl w:val="1"/>
        </w:numPr>
      </w:pPr>
      <w:r>
        <w:t xml:space="preserve">For each, write down the levels, and whether the variable is unordered or ord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4-23, Daniel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4-23T12:38:23Z</dcterms:created>
  <dcterms:modified xsi:type="dcterms:W3CDTF">2019-04-23T12:38:23Z</dcterms:modified>
</cp:coreProperties>
</file>